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2BFF6" w14:textId="55FEE815" w:rsidR="00EB7383" w:rsidRDefault="00EB7383" w:rsidP="00EB7383">
      <w:pPr>
        <w:pStyle w:val="Heading1"/>
        <w:jc w:val="center"/>
      </w:pPr>
      <w:bookmarkStart w:id="0" w:name="_Hlk108448832"/>
      <w:bookmarkEnd w:id="0"/>
      <w:r>
        <w:t xml:space="preserve">Docker </w:t>
      </w:r>
      <w:r w:rsidR="007C2EE1">
        <w:t>Desktop</w:t>
      </w:r>
      <w:r w:rsidR="00655810">
        <w:t xml:space="preserve"> Installation Guide</w:t>
      </w:r>
    </w:p>
    <w:p w14:paraId="33AB0F45" w14:textId="493D752F" w:rsidR="00EB7383" w:rsidRDefault="00EB7383" w:rsidP="00EB7383">
      <w:pPr>
        <w:jc w:val="center"/>
      </w:pPr>
      <w:r w:rsidRPr="00E57943">
        <w:t>Guide for</w:t>
      </w:r>
      <w:r w:rsidRPr="00E57943">
        <w:rPr>
          <w:lang w:val="bg-BG"/>
        </w:rPr>
        <w:t xml:space="preserve"> </w:t>
      </w:r>
      <w:r w:rsidRPr="00E57943">
        <w:t>downloading and installing Docker</w:t>
      </w:r>
      <w:r w:rsidR="00E57943">
        <w:t xml:space="preserve"> </w:t>
      </w:r>
      <w:r w:rsidR="00645060">
        <w:t xml:space="preserve">Desktop </w:t>
      </w:r>
      <w:r w:rsidR="00E57943">
        <w:t xml:space="preserve">on Windows, </w:t>
      </w:r>
      <w:r w:rsidR="006F346A">
        <w:t>Mac</w:t>
      </w:r>
      <w:r w:rsidR="00E57943">
        <w:t xml:space="preserve">, and </w:t>
      </w:r>
      <w:r w:rsidR="006F346A">
        <w:t>Linux</w:t>
      </w:r>
      <w:r w:rsidRPr="00E57943">
        <w:t xml:space="preserve"> </w:t>
      </w:r>
      <w:r w:rsidR="00645060">
        <w:br/>
      </w:r>
      <w:r w:rsidRPr="00E57943">
        <w:rPr>
          <w:noProof/>
        </w:rPr>
        <w:t xml:space="preserve">for the </w:t>
      </w:r>
      <w:hyperlink r:id="rId7" w:history="1">
        <w:r w:rsidR="003C725E">
          <w:rPr>
            <w:rStyle w:val="Hyperlink"/>
            <w:noProof/>
          </w:rPr>
          <w:t>"PostgreSQL Course @ SoftUni"</w:t>
        </w:r>
      </w:hyperlink>
      <w:r w:rsidR="00645060" w:rsidRPr="00D13F1B">
        <w:t>.</w:t>
      </w:r>
    </w:p>
    <w:p w14:paraId="1232107C" w14:textId="77777777" w:rsidR="00645060" w:rsidRPr="00E57943" w:rsidRDefault="00645060" w:rsidP="00EB7383">
      <w:pPr>
        <w:jc w:val="center"/>
        <w:rPr>
          <w:noProof/>
          <w:color w:val="0563C1" w:themeColor="hyperlink"/>
          <w:u w:val="single"/>
          <w:lang w:val="bg-BG"/>
        </w:rPr>
      </w:pPr>
    </w:p>
    <w:p w14:paraId="7175D653" w14:textId="7EFAEE16" w:rsidR="00EB7383" w:rsidRDefault="00EB7383" w:rsidP="00EB7383">
      <w:pPr>
        <w:pStyle w:val="Heading1"/>
      </w:pPr>
      <w:r>
        <w:t xml:space="preserve">Download Docker Desktop </w:t>
      </w:r>
      <w:r w:rsidR="00064327">
        <w:t>on Windows</w:t>
      </w:r>
    </w:p>
    <w:p w14:paraId="641E9F4A" w14:textId="77777777" w:rsidR="00655810" w:rsidRDefault="007C2EE1" w:rsidP="00EB7383">
      <w:r>
        <w:t>First, you will need to open the docker documentation</w:t>
      </w:r>
      <w:r w:rsidR="00EB7383" w:rsidRPr="00D13F1B">
        <w:t xml:space="preserve"> </w:t>
      </w:r>
      <w:hyperlink r:id="rId8" w:history="1">
        <w:r>
          <w:rPr>
            <w:rStyle w:val="Hyperlink"/>
          </w:rPr>
          <w:t>https://docs.docker.com/desktop/</w:t>
        </w:r>
      </w:hyperlink>
      <w:r w:rsidR="00EB7383" w:rsidRPr="00D13F1B">
        <w:t xml:space="preserve">. </w:t>
      </w:r>
    </w:p>
    <w:p w14:paraId="2DEAFAB1" w14:textId="4891913B" w:rsidR="007C2EE1" w:rsidRDefault="007C2EE1" w:rsidP="00EB7383">
      <w:r>
        <w:t xml:space="preserve">Choose </w:t>
      </w:r>
      <w:r w:rsidRPr="00901806">
        <w:rPr>
          <w:b/>
          <w:bCs/>
        </w:rPr>
        <w:t>"Windows"</w:t>
      </w:r>
      <w:r w:rsidR="00064327">
        <w:t xml:space="preserve"> from the menu on the left side of the screen. Before installing</w:t>
      </w:r>
      <w:r w:rsidR="00736DED">
        <w:t xml:space="preserve">, ensure your machine matches the </w:t>
      </w:r>
      <w:r w:rsidRPr="00901806">
        <w:rPr>
          <w:b/>
          <w:bCs/>
        </w:rPr>
        <w:t>requirements</w:t>
      </w:r>
      <w:r>
        <w:t xml:space="preserve"> to use Docker Desktop.</w:t>
      </w:r>
    </w:p>
    <w:p w14:paraId="3B1CD6B9" w14:textId="0A72CE6F" w:rsidR="003B7001" w:rsidRDefault="003B7001" w:rsidP="00EB7383">
      <w:r>
        <w:t>For example,</w:t>
      </w:r>
      <w:r w:rsidR="00064327">
        <w:t xml:space="preserve"> if you use</w:t>
      </w:r>
      <w:r w:rsidR="00E11257">
        <w:t xml:space="preserve"> Windows 10+ you could </w:t>
      </w:r>
      <w:r w:rsidR="00E11257" w:rsidRPr="00901806">
        <w:rPr>
          <w:b/>
          <w:bCs/>
        </w:rPr>
        <w:t>directly</w:t>
      </w:r>
      <w:r w:rsidR="00E11257">
        <w:t xml:space="preserve"> download and install Docker Desktop because the</w:t>
      </w:r>
      <w:r w:rsidR="00E11257" w:rsidRPr="00E11257">
        <w:t xml:space="preserve"> platform runs natively on Windows</w:t>
      </w:r>
      <w:r w:rsidR="00E11257">
        <w:t xml:space="preserve"> 10+</w:t>
      </w:r>
      <w:r>
        <w:t>:</w:t>
      </w:r>
      <w:r>
        <w:rPr>
          <w:noProof/>
        </w:rPr>
        <w:drawing>
          <wp:inline distT="0" distB="0" distL="0" distR="0" wp14:anchorId="467EAB21" wp14:editId="213FFC87">
            <wp:extent cx="6357699" cy="3604260"/>
            <wp:effectExtent l="190500" t="190500" r="195580" b="1866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226" cy="36079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2C4759" w14:textId="5FFC20EE" w:rsidR="007242EE" w:rsidRDefault="007242EE" w:rsidP="00EB7383"/>
    <w:p w14:paraId="66882A11" w14:textId="10C2C5B1" w:rsidR="007242EE" w:rsidRDefault="007242EE" w:rsidP="00EB7383"/>
    <w:p w14:paraId="1B26BFEA" w14:textId="389D38B8" w:rsidR="007242EE" w:rsidRDefault="007242EE" w:rsidP="00EB7383"/>
    <w:p w14:paraId="0295B3FA" w14:textId="44263C16" w:rsidR="007242EE" w:rsidRDefault="007242EE" w:rsidP="00EB7383"/>
    <w:p w14:paraId="09DBEFAA" w14:textId="558604CE" w:rsidR="007242EE" w:rsidRDefault="007242EE" w:rsidP="00EB7383"/>
    <w:p w14:paraId="11732795" w14:textId="09C24351" w:rsidR="007242EE" w:rsidRDefault="007242EE" w:rsidP="00EB7383"/>
    <w:p w14:paraId="0271D371" w14:textId="29F120BF" w:rsidR="00EB7383" w:rsidRPr="00901806" w:rsidRDefault="00064327" w:rsidP="00EB7383">
      <w:r w:rsidRPr="00901806">
        <w:lastRenderedPageBreak/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  <w:r w:rsidR="00276064">
        <w:rPr>
          <w:noProof/>
        </w:rPr>
        <w:drawing>
          <wp:inline distT="0" distB="0" distL="0" distR="0" wp14:anchorId="5BA6E59B" wp14:editId="2CC3406E">
            <wp:extent cx="6458190" cy="3025140"/>
            <wp:effectExtent l="190500" t="190500" r="190500" b="19431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88763" cy="30394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2E4F88" w14:textId="35688E4C" w:rsidR="00080944" w:rsidRDefault="00064327" w:rsidP="00080944">
      <w:r w:rsidRPr="00901806">
        <w:rPr>
          <w:b/>
          <w:bCs/>
        </w:rPr>
        <w:t>Double-click</w:t>
      </w:r>
      <w:r w:rsidRPr="00064327">
        <w:t xml:space="preserve"> </w:t>
      </w:r>
      <w:r w:rsidRPr="007242EE">
        <w:rPr>
          <w:b/>
          <w:bCs/>
        </w:rPr>
        <w:t>Docker Desktop Installer.exe</w:t>
      </w:r>
      <w:r w:rsidRPr="00064327">
        <w:t xml:space="preserve"> to run </w:t>
      </w:r>
      <w:r w:rsidR="00901806">
        <w:t>it</w:t>
      </w:r>
      <w:r w:rsidR="00901806" w:rsidRPr="00901806">
        <w:t xml:space="preserve"> </w:t>
      </w:r>
      <w:r w:rsidR="007242EE">
        <w:t>(f</w:t>
      </w:r>
      <w:r w:rsidR="00901806">
        <w:t xml:space="preserve">or this example, </w:t>
      </w:r>
      <w:r w:rsidR="00901806" w:rsidRPr="007242EE">
        <w:t xml:space="preserve">Docker Desktop 4.10.1 </w:t>
      </w:r>
      <w:r w:rsidR="00901806">
        <w:t>will be installed</w:t>
      </w:r>
      <w:r w:rsidR="007242EE">
        <w:t>; y</w:t>
      </w:r>
      <w:r w:rsidR="009B283E">
        <w:t xml:space="preserve">ou do </w:t>
      </w:r>
      <w:r w:rsidR="00080944" w:rsidRPr="00080944">
        <w:rPr>
          <w:b/>
          <w:bCs/>
        </w:rPr>
        <w:t>NOT</w:t>
      </w:r>
      <w:r w:rsidR="009B283E">
        <w:t xml:space="preserve"> need to download the same version of the software - it would be best to download the newest one</w:t>
      </w:r>
      <w:r w:rsidR="007242EE">
        <w:t>).</w:t>
      </w:r>
    </w:p>
    <w:p w14:paraId="52F7545D" w14:textId="3032DA65" w:rsidR="00EB7383" w:rsidRDefault="00080944" w:rsidP="00080944">
      <w:r>
        <w:t xml:space="preserve">When prompted, ensure the </w:t>
      </w:r>
      <w:r w:rsidRPr="00080944">
        <w:rPr>
          <w:b/>
          <w:bCs/>
        </w:rPr>
        <w:t>"Use WSL 2 instead of Hyper-V"</w:t>
      </w:r>
      <w:r>
        <w:t xml:space="preserve"> option on the Configuration page </w:t>
      </w:r>
      <w:r w:rsidRPr="00080944">
        <w:rPr>
          <w:b/>
          <w:bCs/>
        </w:rPr>
        <w:t>is selected</w:t>
      </w:r>
      <w:r>
        <w:t xml:space="preserve"> or not depending on your choice of backend. If your system only supports one of the two options, you will </w:t>
      </w:r>
      <w:r w:rsidRPr="00080944">
        <w:rPr>
          <w:b/>
          <w:bCs/>
        </w:rPr>
        <w:t>NOT</w:t>
      </w:r>
      <w:r>
        <w:t xml:space="preserve"> be able to select which backend to use</w:t>
      </w:r>
      <w:r w:rsidR="00EB7383">
        <w:t>:</w:t>
      </w:r>
      <w:r w:rsidR="00276064">
        <w:rPr>
          <w:noProof/>
        </w:rPr>
        <w:drawing>
          <wp:inline distT="0" distB="0" distL="0" distR="0" wp14:anchorId="4A480FC0" wp14:editId="49911BF4">
            <wp:extent cx="4953000" cy="3435724"/>
            <wp:effectExtent l="190500" t="190500" r="190500" b="18415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1684" cy="34486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921658" w14:textId="11007E0A" w:rsidR="00EB7383" w:rsidRDefault="00080944" w:rsidP="00854350">
      <w:r>
        <w:lastRenderedPageBreak/>
        <w:t>The installation could take couple of minutes:</w:t>
      </w:r>
      <w:r>
        <w:rPr>
          <w:noProof/>
        </w:rPr>
        <w:drawing>
          <wp:inline distT="0" distB="0" distL="0" distR="0" wp14:anchorId="7997F33C" wp14:editId="74407420">
            <wp:extent cx="4957611" cy="3436620"/>
            <wp:effectExtent l="190500" t="190500" r="186055" b="18288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1095" cy="34459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021532" w14:textId="228200E0" w:rsidR="00EB7383" w:rsidRDefault="00080944" w:rsidP="007242EE">
      <w:pPr>
        <w:pStyle w:val="NormalWeb"/>
        <w:shd w:val="clear" w:color="auto" w:fill="FFFFFF"/>
        <w:spacing w:before="0" w:beforeAutospacing="0" w:after="150" w:afterAutospacing="0" w:line="360" w:lineRule="atLeast"/>
      </w:pPr>
      <w:r w:rsidRPr="007242EE">
        <w:rPr>
          <w:rFonts w:asciiTheme="minorHAnsi" w:hAnsiTheme="minorHAnsi" w:cstheme="minorHAnsi"/>
          <w:color w:val="0F161E"/>
          <w:sz w:val="22"/>
          <w:szCs w:val="22"/>
        </w:rPr>
        <w:t>When the installation is successful, click </w:t>
      </w:r>
      <w:r w:rsidRPr="007242EE">
        <w:rPr>
          <w:rStyle w:val="Strong"/>
          <w:rFonts w:asciiTheme="minorHAnsi" w:hAnsiTheme="minorHAnsi" w:cstheme="minorHAnsi"/>
          <w:color w:val="0F161E"/>
          <w:sz w:val="22"/>
          <w:szCs w:val="22"/>
        </w:rPr>
        <w:t>Close</w:t>
      </w:r>
      <w:r w:rsidRPr="007242EE">
        <w:rPr>
          <w:rFonts w:asciiTheme="minorHAnsi" w:hAnsiTheme="minorHAnsi" w:cstheme="minorHAnsi"/>
          <w:color w:val="0F161E"/>
          <w:sz w:val="22"/>
          <w:szCs w:val="22"/>
        </w:rPr>
        <w:t> to complete the installation process</w:t>
      </w:r>
      <w:r w:rsidR="007242EE">
        <w:rPr>
          <w:rFonts w:asciiTheme="minorHAnsi" w:hAnsiTheme="minorHAnsi" w:cstheme="minorHAnsi"/>
          <w:color w:val="0F161E"/>
          <w:sz w:val="22"/>
          <w:szCs w:val="22"/>
          <w:lang w:val="en-US"/>
        </w:rPr>
        <w:t>:</w:t>
      </w:r>
      <w:r w:rsidR="00276064">
        <w:rPr>
          <w:noProof/>
        </w:rPr>
        <w:drawing>
          <wp:inline distT="0" distB="0" distL="0" distR="0" wp14:anchorId="7651D876" wp14:editId="3CEA2F16">
            <wp:extent cx="4937760" cy="3423318"/>
            <wp:effectExtent l="190500" t="190500" r="186690" b="196215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8582" cy="343082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110B31" w14:textId="5126A113" w:rsidR="00080944" w:rsidRDefault="00080944" w:rsidP="00854350">
      <w:pPr>
        <w:rPr>
          <w:b/>
          <w:bCs/>
        </w:rPr>
      </w:pPr>
    </w:p>
    <w:p w14:paraId="2B0D4FD8" w14:textId="77777777" w:rsidR="007242EE" w:rsidRDefault="007242EE" w:rsidP="00854350">
      <w:pPr>
        <w:rPr>
          <w:b/>
          <w:bCs/>
        </w:rPr>
      </w:pPr>
    </w:p>
    <w:p w14:paraId="142F1407" w14:textId="706861C5" w:rsidR="00655810" w:rsidRPr="00276064" w:rsidRDefault="00080944" w:rsidP="00854350">
      <w:pPr>
        <w:rPr>
          <w:rFonts w:cstheme="minorHAnsi"/>
        </w:rPr>
      </w:pPr>
      <w:r w:rsidRPr="007242EE">
        <w:rPr>
          <w:rFonts w:cstheme="minorHAnsi"/>
        </w:rPr>
        <w:t xml:space="preserve">Docker Desktop does </w:t>
      </w:r>
      <w:r w:rsidR="007242EE" w:rsidRPr="007242EE">
        <w:rPr>
          <w:rFonts w:cstheme="minorHAnsi"/>
          <w:b/>
          <w:bCs/>
        </w:rPr>
        <w:t>NOT</w:t>
      </w:r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start automatically</w:t>
      </w:r>
      <w:r w:rsidRPr="007242EE">
        <w:rPr>
          <w:rFonts w:cstheme="minorHAnsi"/>
        </w:rPr>
        <w:t xml:space="preserve"> after installation. To start Docker Desktop </w:t>
      </w:r>
      <w:r w:rsidRPr="007242EE">
        <w:rPr>
          <w:rFonts w:cstheme="minorHAnsi"/>
          <w:b/>
          <w:bCs/>
        </w:rPr>
        <w:t>double-click on the "Docker Desktop" icon</w:t>
      </w:r>
      <w:r w:rsidRPr="007242EE">
        <w:rPr>
          <w:rFonts w:cstheme="minorHAnsi"/>
        </w:rPr>
        <w:t>.</w:t>
      </w:r>
      <w:r w:rsidR="00655810" w:rsidRPr="007242EE">
        <w:rPr>
          <w:rFonts w:cstheme="minorHAnsi"/>
        </w:rPr>
        <w:t xml:space="preserve"> First, it will display the </w:t>
      </w:r>
      <w:r w:rsidR="00655810" w:rsidRPr="007242EE">
        <w:rPr>
          <w:rFonts w:cstheme="minorHAnsi"/>
          <w:b/>
          <w:bCs/>
        </w:rPr>
        <w:t>Docker Subscription Service Agreement</w:t>
      </w:r>
      <w:r w:rsidR="00655810" w:rsidRPr="007242EE">
        <w:rPr>
          <w:rFonts w:cstheme="minorHAnsi"/>
        </w:rPr>
        <w:t xml:space="preserve"> window. Read the terms and c</w:t>
      </w:r>
      <w:r w:rsidR="00655810"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="00655810"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="00655810" w:rsidRPr="007242EE">
        <w:rPr>
          <w:rFonts w:cstheme="minorHAnsi"/>
          <w:color w:val="0F161E"/>
          <w:shd w:val="clear" w:color="auto" w:fill="FFFFFF"/>
        </w:rPr>
        <w:t> to continue</w:t>
      </w:r>
      <w:r w:rsidR="007242EE">
        <w:rPr>
          <w:rFonts w:cstheme="minorHAnsi"/>
          <w:color w:val="0F161E"/>
          <w:shd w:val="clear" w:color="auto" w:fill="FFFFFF"/>
        </w:rPr>
        <w:t>:</w:t>
      </w:r>
      <w:r w:rsidR="00276064">
        <w:rPr>
          <w:noProof/>
        </w:rPr>
        <w:drawing>
          <wp:inline distT="0" distB="0" distL="0" distR="0" wp14:anchorId="1EADDBFB" wp14:editId="0EDCF611">
            <wp:extent cx="4808220" cy="3596563"/>
            <wp:effectExtent l="190500" t="190500" r="182880" b="194945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0353" cy="36056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655810"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5CA76C41" w14:textId="6F7BBEF2" w:rsidR="00655810" w:rsidRPr="007242EE" w:rsidRDefault="007242EE" w:rsidP="00854350">
      <w:pPr>
        <w:rPr>
          <w:rFonts w:cstheme="minorHAnsi"/>
        </w:rPr>
      </w:pPr>
      <w:r w:rsidRPr="007242EE">
        <w:rPr>
          <w:rFonts w:cstheme="minorHAnsi"/>
          <w:color w:val="0F161E"/>
          <w:shd w:val="clear" w:color="auto" w:fill="FFFFFF"/>
        </w:rPr>
        <w:lastRenderedPageBreak/>
        <w:t>Docker Desktop starts after you accept the terms.</w:t>
      </w:r>
      <w:r w:rsidRPr="007242EE">
        <w:t xml:space="preserve"> </w:t>
      </w:r>
      <w:r>
        <w:t xml:space="preserve">You may see </w:t>
      </w:r>
      <w:r w:rsidRPr="00D13F1B">
        <w:rPr>
          <w:b/>
          <w:bCs/>
        </w:rPr>
        <w:t>the following pop-up message</w:t>
      </w:r>
      <w:r>
        <w:t>:</w:t>
      </w:r>
      <w:r>
        <w:rPr>
          <w:noProof/>
        </w:rPr>
        <w:drawing>
          <wp:inline distT="0" distB="0" distL="0" distR="0" wp14:anchorId="33C96D06" wp14:editId="108D1912">
            <wp:extent cx="6073140" cy="3421980"/>
            <wp:effectExtent l="190500" t="190500" r="194310" b="19812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05118" cy="34399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B76401" w14:textId="795937D5" w:rsidR="00854350" w:rsidRDefault="00EB7383" w:rsidP="00854350">
      <w:r>
        <w:t xml:space="preserve">If you do - </w:t>
      </w:r>
      <w:r w:rsidRPr="00D13F1B">
        <w:rPr>
          <w:b/>
          <w:bCs/>
        </w:rPr>
        <w:t>click on the link</w:t>
      </w:r>
      <w:r>
        <w:t xml:space="preserve">, do </w:t>
      </w:r>
      <w:r w:rsidRPr="00D13F1B">
        <w:rPr>
          <w:b/>
          <w:bCs/>
        </w:rPr>
        <w:t>NOT</w:t>
      </w:r>
      <w:r>
        <w:t xml:space="preserve"> </w:t>
      </w:r>
      <w:r w:rsidRPr="00D13F1B">
        <w:rPr>
          <w:b/>
          <w:bCs/>
        </w:rPr>
        <w:t>close</w:t>
      </w:r>
      <w:r>
        <w:t xml:space="preserve"> the pop-up message, and install the </w:t>
      </w:r>
      <w:r w:rsidRPr="00D13F1B">
        <w:rPr>
          <w:b/>
          <w:bCs/>
        </w:rPr>
        <w:t>Subsystem for Linux update</w:t>
      </w:r>
      <w:r>
        <w:t>:</w:t>
      </w:r>
      <w:r w:rsidR="00276064">
        <w:rPr>
          <w:noProof/>
        </w:rPr>
        <w:drawing>
          <wp:inline distT="0" distB="0" distL="0" distR="0" wp14:anchorId="4C6FE75A" wp14:editId="7C0B4F2B">
            <wp:extent cx="6409990" cy="1771650"/>
            <wp:effectExtent l="190500" t="190500" r="181610" b="190500"/>
            <wp:docPr id="6" name="Picture 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alenda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19150" cy="17741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D0CEEC" w14:textId="1F593B44" w:rsidR="00EB7383" w:rsidRDefault="00EB7383"/>
    <w:p w14:paraId="5F5B365B" w14:textId="6EBFD233" w:rsidR="00655810" w:rsidRPr="0029614A" w:rsidRDefault="00EB7383" w:rsidP="00D13F1B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>
        <w:rPr>
          <w:noProof/>
        </w:rPr>
        <w:drawing>
          <wp:inline distT="0" distB="0" distL="0" distR="0" wp14:anchorId="409BBCA9" wp14:editId="21943F9E">
            <wp:extent cx="6357626" cy="3604260"/>
            <wp:effectExtent l="190500" t="190500" r="195580" b="18669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8413" cy="36103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836932" w14:textId="2FDB2B0C" w:rsidR="005C2767" w:rsidRDefault="00711FF4" w:rsidP="00854350">
      <w:r w:rsidRPr="00711FF4">
        <w:t>Congratulations! You are now successfully running Docker Desktop on Windows.</w:t>
      </w:r>
    </w:p>
    <w:p w14:paraId="060F3312" w14:textId="2529C42E" w:rsidR="005C2767" w:rsidRDefault="005C2767" w:rsidP="00854350"/>
    <w:p w14:paraId="4E57F180" w14:textId="1ED89EB5" w:rsidR="00BB0FAB" w:rsidRDefault="00BB0FAB" w:rsidP="00854350"/>
    <w:p w14:paraId="774D4C1C" w14:textId="6B6DBD83" w:rsidR="00BB0FAB" w:rsidRDefault="00BB0FAB" w:rsidP="00854350"/>
    <w:p w14:paraId="6C0C47CB" w14:textId="77777777" w:rsidR="00BB0FAB" w:rsidRDefault="00BB0FAB" w:rsidP="00854350"/>
    <w:p w14:paraId="32273FAC" w14:textId="770902A1" w:rsidR="00794E2D" w:rsidRPr="00794E2D" w:rsidRDefault="005C2767" w:rsidP="00794E2D">
      <w:pPr>
        <w:pStyle w:val="Heading1"/>
      </w:pPr>
      <w:r>
        <w:t>D</w:t>
      </w:r>
      <w:r w:rsidR="00794E2D">
        <w:t>ownload Docker Desktop on Mac</w:t>
      </w:r>
    </w:p>
    <w:p w14:paraId="26C27816" w14:textId="77777777" w:rsidR="00794E2D" w:rsidRDefault="00794E2D" w:rsidP="00794E2D">
      <w:r>
        <w:t>First, you will need to open the docker documentation</w:t>
      </w:r>
      <w:r w:rsidRPr="00D13F1B">
        <w:t xml:space="preserve"> </w:t>
      </w:r>
      <w:hyperlink r:id="rId18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D85AC3A" w14:textId="1F233C6B" w:rsidR="00794E2D" w:rsidRDefault="00794E2D" w:rsidP="00794E2D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Mac</w:t>
      </w:r>
      <w:r w:rsidRPr="00901806">
        <w:rPr>
          <w:b/>
          <w:bCs/>
        </w:rPr>
        <w:t>"</w:t>
      </w:r>
      <w:r>
        <w:t xml:space="preserve"> from the menu on the left side of the screen. Before installing</w:t>
      </w:r>
      <w:r w:rsidR="00F47B5A">
        <w:t xml:space="preserve">, ensure your machine matches the </w:t>
      </w:r>
      <w:r w:rsidRPr="00901806">
        <w:rPr>
          <w:b/>
          <w:bCs/>
        </w:rPr>
        <w:t>requirements</w:t>
      </w:r>
      <w:r>
        <w:t xml:space="preserve"> to use Docker Desktop.</w:t>
      </w:r>
    </w:p>
    <w:p w14:paraId="5C2CE471" w14:textId="3F8214D5" w:rsidR="00794E2D" w:rsidRDefault="00794E2D" w:rsidP="00794E2D">
      <w:r>
        <w:lastRenderedPageBreak/>
        <w:t xml:space="preserve">For example, if you use MacOS 10.15+ you could </w:t>
      </w:r>
      <w:r>
        <w:rPr>
          <w:b/>
          <w:bCs/>
        </w:rPr>
        <w:t xml:space="preserve">directly </w:t>
      </w:r>
      <w:r>
        <w:t>download and install Docker Desktop:</w:t>
      </w:r>
      <w:r>
        <w:rPr>
          <w:noProof/>
        </w:rPr>
        <w:drawing>
          <wp:inline distT="0" distB="0" distL="0" distR="0" wp14:anchorId="355270C7" wp14:editId="6BC9742E">
            <wp:extent cx="6408195" cy="3034927"/>
            <wp:effectExtent l="190500" t="190500" r="183515" b="1847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195" cy="30349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97BEC0" w14:textId="16749321" w:rsidR="00794E2D" w:rsidRPr="00901806" w:rsidRDefault="00794E2D" w:rsidP="00794E2D">
      <w:r w:rsidRPr="00901806"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  <w:r w:rsidR="00276064" w:rsidRPr="00276064">
        <w:rPr>
          <w:noProof/>
        </w:rPr>
        <w:t xml:space="preserve"> </w:t>
      </w:r>
      <w:r w:rsidR="00276064">
        <w:rPr>
          <w:noProof/>
        </w:rPr>
        <w:drawing>
          <wp:inline distT="0" distB="0" distL="0" distR="0" wp14:anchorId="3E65723A" wp14:editId="6E4200D5">
            <wp:extent cx="6389622" cy="3039461"/>
            <wp:effectExtent l="190500" t="190500" r="182880" b="19939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9622" cy="30394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7DA032" w14:textId="46677B81" w:rsidR="00794E2D" w:rsidRDefault="00794E2D" w:rsidP="00794E2D"/>
    <w:p w14:paraId="3D776CD7" w14:textId="75100653" w:rsidR="00794E2D" w:rsidRDefault="00276064" w:rsidP="00794E2D">
      <w:r w:rsidRPr="00276064">
        <w:rPr>
          <w:b/>
          <w:bCs/>
        </w:rPr>
        <w:t xml:space="preserve">Double-click </w:t>
      </w:r>
      <w:proofErr w:type="spellStart"/>
      <w:r w:rsidRPr="00276064">
        <w:rPr>
          <w:b/>
          <w:bCs/>
        </w:rPr>
        <w:t>Docker.dmg</w:t>
      </w:r>
      <w:proofErr w:type="spellEnd"/>
      <w:r w:rsidRPr="00276064">
        <w:rPr>
          <w:b/>
          <w:bCs/>
        </w:rPr>
        <w:t xml:space="preserve"> </w:t>
      </w:r>
      <w:r w:rsidRPr="00276064">
        <w:t>to open the installer, then</w:t>
      </w:r>
      <w:r w:rsidRPr="00276064">
        <w:rPr>
          <w:b/>
          <w:bCs/>
        </w:rPr>
        <w:t xml:space="preserve"> drag the Docker icon to the Applications folder</w:t>
      </w:r>
      <w:r w:rsidR="006F346A">
        <w:t>:</w:t>
      </w:r>
    </w:p>
    <w:p w14:paraId="6FB67C4E" w14:textId="57108189" w:rsidR="00276064" w:rsidRDefault="006F346A" w:rsidP="00794E2D">
      <w:r>
        <w:rPr>
          <w:noProof/>
        </w:rPr>
        <w:lastRenderedPageBreak/>
        <w:drawing>
          <wp:inline distT="0" distB="0" distL="0" distR="0" wp14:anchorId="02C4F508" wp14:editId="1261EDAB">
            <wp:extent cx="5196840" cy="2158190"/>
            <wp:effectExtent l="190500" t="190500" r="194310" b="185420"/>
            <wp:docPr id="17" name="Picture 17" descr="Install Docker ap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stall Docker app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889" cy="21661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5FA1C9" w14:textId="7CCE9B19" w:rsidR="006F346A" w:rsidRDefault="00276064" w:rsidP="00794E2D">
      <w:pPr>
        <w:rPr>
          <w:rFonts w:cstheme="minorHAnsi"/>
        </w:rPr>
      </w:pPr>
      <w:r w:rsidRPr="006F346A">
        <w:rPr>
          <w:b/>
          <w:bCs/>
        </w:rPr>
        <w:t xml:space="preserve">Double-click </w:t>
      </w:r>
      <w:proofErr w:type="spellStart"/>
      <w:r w:rsidRPr="006F346A">
        <w:rPr>
          <w:b/>
          <w:bCs/>
        </w:rPr>
        <w:t>Docker.app</w:t>
      </w:r>
      <w:proofErr w:type="spellEnd"/>
      <w:r w:rsidRPr="00276064">
        <w:t xml:space="preserve"> in the Applications folder to start Docker</w:t>
      </w:r>
      <w:r>
        <w:t>.</w:t>
      </w:r>
    </w:p>
    <w:p w14:paraId="3C25AEF2" w14:textId="02CF9A50" w:rsidR="00794E2D" w:rsidRPr="00276064" w:rsidRDefault="00794E2D" w:rsidP="00794E2D"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11E39A3A" w14:textId="1BF13DB9" w:rsidR="00794E2D" w:rsidRPr="00276064" w:rsidRDefault="00794E2D" w:rsidP="00794E2D">
      <w:pPr>
        <w:rPr>
          <w:b/>
          <w:bCs/>
        </w:rPr>
      </w:pPr>
      <w:r>
        <w:rPr>
          <w:noProof/>
        </w:rPr>
        <w:drawing>
          <wp:inline distT="0" distB="0" distL="0" distR="0" wp14:anchorId="5E8E637D" wp14:editId="5C00C8F2">
            <wp:extent cx="5083376" cy="3802380"/>
            <wp:effectExtent l="190500" t="190500" r="193675" b="19812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00057" cy="38148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A05246" w14:textId="2929B58C" w:rsidR="00794E2D" w:rsidRDefault="00794E2D" w:rsidP="00794E2D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 w:rsidRPr="00276064">
        <w:rPr>
          <w:noProof/>
        </w:rPr>
        <w:t xml:space="preserve"> </w:t>
      </w:r>
      <w:r w:rsidR="00276064">
        <w:rPr>
          <w:noProof/>
        </w:rPr>
        <w:drawing>
          <wp:inline distT="0" distB="0" distL="0" distR="0" wp14:anchorId="3862239B" wp14:editId="125DAE10">
            <wp:extent cx="6545802" cy="3710940"/>
            <wp:effectExtent l="190500" t="190500" r="198120" b="19431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0659" cy="37193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6C77E4" w14:textId="1C81690F" w:rsidR="005C2767" w:rsidRDefault="00794E2D" w:rsidP="00794E2D">
      <w:r w:rsidRPr="00711FF4">
        <w:t xml:space="preserve">Congratulations! You are now successfully running Docker Desktop on </w:t>
      </w:r>
      <w:r w:rsidR="006F346A">
        <w:t>Mac</w:t>
      </w:r>
      <w:r w:rsidRPr="00711FF4">
        <w:t>.</w:t>
      </w:r>
    </w:p>
    <w:p w14:paraId="2BA825A3" w14:textId="2E2B24AB" w:rsidR="00BB0FAB" w:rsidRDefault="00BB0FAB" w:rsidP="00794E2D"/>
    <w:p w14:paraId="482A7994" w14:textId="20870B38" w:rsidR="00BB0FAB" w:rsidRDefault="00BB0FAB" w:rsidP="00794E2D"/>
    <w:p w14:paraId="77C61EC2" w14:textId="0696FA42" w:rsidR="00BB0FAB" w:rsidRDefault="00BB0FAB" w:rsidP="00794E2D"/>
    <w:p w14:paraId="690B5A2A" w14:textId="738EF331" w:rsidR="00BB0FAB" w:rsidRDefault="00BB0FAB" w:rsidP="00794E2D"/>
    <w:p w14:paraId="4E149B42" w14:textId="07950195" w:rsidR="00BB0FAB" w:rsidRDefault="00BB0FAB" w:rsidP="00794E2D"/>
    <w:p w14:paraId="7A6A52FE" w14:textId="5BFEDE5F" w:rsidR="00BB0FAB" w:rsidRDefault="00BB0FAB" w:rsidP="00794E2D"/>
    <w:p w14:paraId="5BA5C557" w14:textId="01908ADA" w:rsidR="00BB0FAB" w:rsidRDefault="00BB0FAB" w:rsidP="00794E2D"/>
    <w:p w14:paraId="212B846B" w14:textId="1D83D1B2" w:rsidR="00BB0FAB" w:rsidRDefault="00BB0FAB" w:rsidP="00794E2D"/>
    <w:p w14:paraId="651049F4" w14:textId="3CF2053F" w:rsidR="00BB0FAB" w:rsidRDefault="00BB0FAB" w:rsidP="00794E2D"/>
    <w:p w14:paraId="2BC01DC0" w14:textId="04421CC1" w:rsidR="00BB0FAB" w:rsidRDefault="00BB0FAB" w:rsidP="00794E2D"/>
    <w:p w14:paraId="7755CEF5" w14:textId="31F18BB5" w:rsidR="00BB0FAB" w:rsidRDefault="00BB0FAB" w:rsidP="00794E2D"/>
    <w:p w14:paraId="1A897E97" w14:textId="27CA268C" w:rsidR="00BB0FAB" w:rsidRDefault="00BB0FAB" w:rsidP="00794E2D"/>
    <w:p w14:paraId="11358B79" w14:textId="77777777" w:rsidR="00BB0FAB" w:rsidRPr="00EB7383" w:rsidRDefault="00BB0FAB" w:rsidP="00794E2D"/>
    <w:p w14:paraId="5977FF5D" w14:textId="058D01AB" w:rsidR="005C2767" w:rsidRDefault="005C2767" w:rsidP="005C2767">
      <w:pPr>
        <w:pStyle w:val="Heading1"/>
      </w:pPr>
      <w:r>
        <w:lastRenderedPageBreak/>
        <w:t>Download Docker Desktop on Linux</w:t>
      </w:r>
    </w:p>
    <w:p w14:paraId="6B8C73D1" w14:textId="77777777" w:rsidR="005C2767" w:rsidRDefault="005C2767" w:rsidP="005C2767">
      <w:r>
        <w:t>First, you will need to open the docker documentation</w:t>
      </w:r>
      <w:r w:rsidRPr="00D13F1B">
        <w:t xml:space="preserve"> </w:t>
      </w:r>
      <w:hyperlink r:id="rId23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643FB63" w14:textId="151D905A" w:rsidR="005C2767" w:rsidRDefault="005C2767" w:rsidP="005C2767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Linux</w:t>
      </w:r>
      <w:r w:rsidRPr="00901806">
        <w:rPr>
          <w:b/>
          <w:bCs/>
        </w:rPr>
        <w:t>"</w:t>
      </w:r>
      <w:r>
        <w:t xml:space="preserve"> from the menu on the left side of the screen. Before installing</w:t>
      </w:r>
      <w:r w:rsidR="000B35EA">
        <w:t xml:space="preserve">, ensure your machine matches the </w:t>
      </w:r>
      <w:r w:rsidRPr="00901806">
        <w:rPr>
          <w:b/>
          <w:bCs/>
        </w:rPr>
        <w:t>requirements</w:t>
      </w:r>
      <w:r>
        <w:t xml:space="preserve"> to use Docker Desktop.</w:t>
      </w:r>
    </w:p>
    <w:p w14:paraId="790FAC26" w14:textId="74A9108F" w:rsidR="005C2767" w:rsidRDefault="005C2767" w:rsidP="00BB0FAB">
      <w:pPr>
        <w:rPr>
          <w:noProof/>
        </w:rPr>
      </w:pPr>
      <w:r>
        <w:t>For example, your Linux distribution should have 64-bit kernel and CPU support for virtualization, KVM virtualization support, and QEMU must be version 5.2 or newer</w:t>
      </w:r>
      <w:r w:rsidR="00F9626A">
        <w:t>:</w:t>
      </w:r>
      <w:r w:rsidR="00F9626A" w:rsidRPr="00F9626A">
        <w:rPr>
          <w:noProof/>
        </w:rPr>
        <w:t xml:space="preserve"> </w:t>
      </w:r>
      <w:r w:rsidR="00F9626A">
        <w:rPr>
          <w:noProof/>
        </w:rPr>
        <w:drawing>
          <wp:inline distT="0" distB="0" distL="0" distR="0" wp14:anchorId="35B9DB9D" wp14:editId="3FB6C7CB">
            <wp:extent cx="6326824" cy="3025140"/>
            <wp:effectExtent l="190500" t="190500" r="188595" b="19431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3795" cy="30475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39D7CF" w14:textId="0991E1C3" w:rsidR="005C2767" w:rsidRPr="00901806" w:rsidRDefault="00BB0FAB" w:rsidP="005C2767">
      <w:r w:rsidRPr="00BB0FAB">
        <w:t xml:space="preserve">Download the correct package </w:t>
      </w:r>
      <w:r w:rsidRPr="00BB0FAB">
        <w:rPr>
          <w:b/>
          <w:bCs/>
        </w:rPr>
        <w:t>for your Linux distribution</w:t>
      </w:r>
      <w:r w:rsidRPr="00BB0FAB">
        <w:t xml:space="preserve"> and </w:t>
      </w:r>
      <w:r w:rsidRPr="00BB0FAB">
        <w:rPr>
          <w:b/>
          <w:bCs/>
        </w:rPr>
        <w:t>install</w:t>
      </w:r>
      <w:r w:rsidRPr="00BB0FAB">
        <w:t xml:space="preserve"> it with the </w:t>
      </w:r>
      <w:r w:rsidRPr="00BB0FAB">
        <w:rPr>
          <w:b/>
          <w:bCs/>
        </w:rPr>
        <w:t>corresponding package manager</w:t>
      </w:r>
      <w:r w:rsidR="005C2767" w:rsidRPr="00901806">
        <w:t>:</w:t>
      </w:r>
      <w:r w:rsidR="005C2767" w:rsidRPr="00276064">
        <w:rPr>
          <w:noProof/>
        </w:rPr>
        <w:t xml:space="preserve"> </w:t>
      </w:r>
      <w:r w:rsidR="005C2767">
        <w:rPr>
          <w:noProof/>
        </w:rPr>
        <w:drawing>
          <wp:inline distT="0" distB="0" distL="0" distR="0" wp14:anchorId="164DF8C7" wp14:editId="4FF9D8AA">
            <wp:extent cx="6316406" cy="3009900"/>
            <wp:effectExtent l="190500" t="190500" r="198755" b="1905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1012" cy="30168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130A18" w14:textId="3D51922C" w:rsidR="00393A53" w:rsidRPr="00393A53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lastRenderedPageBreak/>
        <w:t>More on how to install</w:t>
      </w:r>
      <w:r w:rsidR="00393A53" w:rsidRPr="00393A53">
        <w:t xml:space="preserve"> Docker Desktop on </w:t>
      </w:r>
      <w:r w:rsidR="00393A53" w:rsidRPr="00393A53">
        <w:rPr>
          <w:b/>
          <w:bCs/>
        </w:rPr>
        <w:t>Debian</w:t>
      </w:r>
      <w:r w:rsidR="00393A53" w:rsidRPr="00393A53">
        <w:t xml:space="preserve">: </w:t>
      </w:r>
      <w:hyperlink r:id="rId26" w:history="1">
        <w:r w:rsidR="00393A53" w:rsidRPr="00393A53">
          <w:rPr>
            <w:rStyle w:val="Hyperlink"/>
          </w:rPr>
          <w:t>https://docs.docker.com/desktop/linux/install/debian/</w:t>
        </w:r>
      </w:hyperlink>
      <w:r w:rsidR="00393A53" w:rsidRPr="00393A53">
        <w:t xml:space="preserve"> </w:t>
      </w:r>
    </w:p>
    <w:p w14:paraId="5C9DD661" w14:textId="436BB1D9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</w:t>
      </w:r>
      <w:r w:rsidR="00393A53" w:rsidRPr="00F9626A">
        <w:t xml:space="preserve"> on</w:t>
      </w:r>
      <w:r>
        <w:t xml:space="preserve">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Fedora</w:t>
      </w:r>
      <w:r w:rsidR="00393A53" w:rsidRPr="00F9626A">
        <w:t xml:space="preserve">: </w:t>
      </w:r>
      <w:hyperlink r:id="rId27" w:history="1">
        <w:r w:rsidRPr="00F9626A">
          <w:rPr>
            <w:rStyle w:val="Hyperlink"/>
          </w:rPr>
          <w:t>https://docs.docker.com/desktop/linux/install/fedora/</w:t>
        </w:r>
      </w:hyperlink>
      <w:r w:rsidRPr="00F9626A">
        <w:t xml:space="preserve"> </w:t>
      </w:r>
    </w:p>
    <w:p w14:paraId="2E363409" w14:textId="62AE2A36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Ubuntu</w:t>
      </w:r>
      <w:r w:rsidRPr="00F9626A">
        <w:t xml:space="preserve">: </w:t>
      </w:r>
      <w:hyperlink r:id="rId28" w:history="1">
        <w:r w:rsidRPr="00F9626A">
          <w:rPr>
            <w:rStyle w:val="Hyperlink"/>
          </w:rPr>
          <w:t>https://docs.docker.com/desktop/linux/install/ubuntu/</w:t>
        </w:r>
      </w:hyperlink>
      <w:r w:rsidRPr="00F9626A">
        <w:t xml:space="preserve"> </w:t>
      </w:r>
    </w:p>
    <w:p w14:paraId="565D8400" w14:textId="54DD259D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Pr="00F9626A">
        <w:t xml:space="preserve"> install </w:t>
      </w:r>
      <w:r w:rsidR="00393A53" w:rsidRPr="00F9626A">
        <w:t xml:space="preserve">Docker Desktop on </w:t>
      </w:r>
      <w:r w:rsidR="00393A53" w:rsidRPr="00F9626A">
        <w:rPr>
          <w:b/>
          <w:bCs/>
        </w:rPr>
        <w:t>Arch</w:t>
      </w:r>
      <w:r w:rsidRPr="00F9626A">
        <w:t xml:space="preserve">: </w:t>
      </w:r>
      <w:hyperlink r:id="rId29" w:history="1">
        <w:r w:rsidRPr="00F9626A">
          <w:rPr>
            <w:rStyle w:val="Hyperlink"/>
          </w:rPr>
          <w:t>https://docs.docker.com/desktop/linux/install/archlinux/</w:t>
        </w:r>
      </w:hyperlink>
      <w:r w:rsidRPr="00F9626A">
        <w:t xml:space="preserve"> </w:t>
      </w:r>
    </w:p>
    <w:p w14:paraId="2F8E8A0D" w14:textId="77777777" w:rsidR="00F9626A" w:rsidRDefault="00F9626A" w:rsidP="005C2767">
      <w:r w:rsidRPr="00F9626A">
        <w:rPr>
          <w:b/>
          <w:bCs/>
        </w:rPr>
        <w:t>Open your Applications menu in Gnome/KDE Desktop and search for Docker Desktop</w:t>
      </w:r>
      <w:r>
        <w:rPr>
          <w:b/>
          <w:bCs/>
        </w:rPr>
        <w:t>. Then, s</w:t>
      </w:r>
      <w:r w:rsidRPr="00F9626A">
        <w:rPr>
          <w:b/>
          <w:bCs/>
        </w:rPr>
        <w:t>elect Docker Desktop to start Docker</w:t>
      </w:r>
      <w:r>
        <w:t xml:space="preserve">. </w:t>
      </w:r>
    </w:p>
    <w:p w14:paraId="7EBBD2A8" w14:textId="5D34041C" w:rsidR="005C2767" w:rsidRPr="00F9626A" w:rsidRDefault="005C2767" w:rsidP="005C2767"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276064">
        <w:rPr>
          <w:noProof/>
        </w:rPr>
        <w:t xml:space="preserve"> </w:t>
      </w:r>
      <w:r>
        <w:rPr>
          <w:noProof/>
        </w:rPr>
        <w:drawing>
          <wp:inline distT="0" distB="0" distL="0" distR="0" wp14:anchorId="6EA28DDF" wp14:editId="056DB7E2">
            <wp:extent cx="5918721" cy="4427220"/>
            <wp:effectExtent l="190500" t="190500" r="196850" b="18288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568" cy="44435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10DED64E" w14:textId="77777777" w:rsidR="005C2767" w:rsidRPr="0029614A" w:rsidRDefault="005C2767" w:rsidP="005C2767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Pr="00276064">
        <w:rPr>
          <w:noProof/>
        </w:rPr>
        <w:t xml:space="preserve"> </w:t>
      </w:r>
      <w:r>
        <w:rPr>
          <w:noProof/>
        </w:rPr>
        <w:drawing>
          <wp:inline distT="0" distB="0" distL="0" distR="0" wp14:anchorId="178BEEB7" wp14:editId="6E51A6D0">
            <wp:extent cx="5943600" cy="3369540"/>
            <wp:effectExtent l="190500" t="190500" r="190500" b="19304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5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D02E53" w14:textId="6B2E6D1B" w:rsidR="005C2767" w:rsidRDefault="005C2767" w:rsidP="005C2767">
      <w:r w:rsidRPr="00711FF4">
        <w:t xml:space="preserve">Congratulations! You are now successfully running Docker Desktop on </w:t>
      </w:r>
      <w:r w:rsidR="00F9626A">
        <w:t>Linux</w:t>
      </w:r>
      <w:r w:rsidRPr="00711FF4">
        <w:t>.</w:t>
      </w:r>
    </w:p>
    <w:p w14:paraId="008E04A4" w14:textId="77777777" w:rsidR="005C2767" w:rsidRDefault="005C2767" w:rsidP="005C2767"/>
    <w:p w14:paraId="6354BCED" w14:textId="77777777" w:rsidR="005C2767" w:rsidRDefault="005C2767" w:rsidP="005C2767"/>
    <w:p w14:paraId="44E0B687" w14:textId="77777777" w:rsidR="005C2767" w:rsidRDefault="005C2767" w:rsidP="005C2767"/>
    <w:p w14:paraId="53A9BF93" w14:textId="77777777" w:rsidR="00794E2D" w:rsidRPr="00EB7383" w:rsidRDefault="00794E2D" w:rsidP="00854350"/>
    <w:sectPr w:rsidR="00794E2D" w:rsidRPr="00EB7383" w:rsidSect="00EB7383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82B50" w14:textId="77777777" w:rsidR="00194D96" w:rsidRDefault="00194D96" w:rsidP="00EB7383">
      <w:pPr>
        <w:spacing w:after="0" w:line="240" w:lineRule="auto"/>
      </w:pPr>
      <w:r>
        <w:separator/>
      </w:r>
    </w:p>
  </w:endnote>
  <w:endnote w:type="continuationSeparator" w:id="0">
    <w:p w14:paraId="05F89CDE" w14:textId="77777777" w:rsidR="00194D96" w:rsidRDefault="00194D96" w:rsidP="00EB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0B0A8" w14:textId="77777777" w:rsidR="00EB7383" w:rsidRDefault="00EB7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0753A" w14:textId="77777777" w:rsidR="00FB341E" w:rsidRDefault="00FB341E" w:rsidP="00FB34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A497F16" wp14:editId="509D441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F42212" w14:textId="77777777" w:rsidR="00FB341E" w:rsidRPr="002C539D" w:rsidRDefault="00FB341E" w:rsidP="00FB341E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497F16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EF42212" w14:textId="77777777" w:rsidR="00FB341E" w:rsidRPr="002C539D" w:rsidRDefault="00FB341E" w:rsidP="00FB341E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ACD33" wp14:editId="1CAEEE0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D00E4" w14:textId="77777777" w:rsidR="00FB341E" w:rsidRPr="002C539D" w:rsidRDefault="00FB341E" w:rsidP="00FB341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5A82603" w14:textId="77777777" w:rsidR="00FB341E" w:rsidRPr="00596AA5" w:rsidRDefault="00FB341E" w:rsidP="00FB341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D877A" wp14:editId="6EB3552B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74A94" wp14:editId="0E5508A1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38BB83" wp14:editId="6E7E852D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C80178" wp14:editId="41ECFE48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3F802" wp14:editId="33AE3520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38E2A5" wp14:editId="4A5B9B7F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6942E2" wp14:editId="5C37B995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6F08" wp14:editId="43CB60F2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52F1FD" wp14:editId="451A5B17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ACD33" id="Text Box 3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ACD00E4" w14:textId="77777777" w:rsidR="00FB341E" w:rsidRPr="002C539D" w:rsidRDefault="00FB341E" w:rsidP="00FB341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5A82603" w14:textId="77777777" w:rsidR="00FB341E" w:rsidRPr="00596AA5" w:rsidRDefault="00FB341E" w:rsidP="00FB341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D877A" wp14:editId="6EB3552B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74A94" wp14:editId="0E5508A1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38BB83" wp14:editId="6E7E852D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C80178" wp14:editId="41ECFE48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3F802" wp14:editId="33AE3520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8E2A5" wp14:editId="4A5B9B7F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6942E2" wp14:editId="5C37B995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6F08" wp14:editId="43CB60F2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52F1FD" wp14:editId="451A5B17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DED52FC" wp14:editId="149577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105717" wp14:editId="1EE9EB5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5A5E35" id="Straight Connector 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F553BA" wp14:editId="7499BD1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2555A7" w14:textId="77777777" w:rsidR="00FB341E" w:rsidRPr="00596AA5" w:rsidRDefault="00FB341E" w:rsidP="00FB34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F553BA" id="Text Box 35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F2555A7" w14:textId="77777777" w:rsidR="00FB341E" w:rsidRPr="00596AA5" w:rsidRDefault="00FB341E" w:rsidP="00FB34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F4DE4A6" w14:textId="77777777" w:rsidR="00FB341E" w:rsidRDefault="00FB341E" w:rsidP="00FB34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C9C81" w14:textId="77777777" w:rsidR="00EB7383" w:rsidRDefault="00EB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7CCA5" w14:textId="77777777" w:rsidR="00194D96" w:rsidRDefault="00194D96" w:rsidP="00EB7383">
      <w:pPr>
        <w:spacing w:after="0" w:line="240" w:lineRule="auto"/>
      </w:pPr>
      <w:r>
        <w:separator/>
      </w:r>
    </w:p>
  </w:footnote>
  <w:footnote w:type="continuationSeparator" w:id="0">
    <w:p w14:paraId="13A9DCD0" w14:textId="77777777" w:rsidR="00194D96" w:rsidRDefault="00194D96" w:rsidP="00EB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BA6F4" w14:textId="77777777" w:rsidR="00EB7383" w:rsidRDefault="00EB7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C038" w14:textId="77777777" w:rsidR="00EB7383" w:rsidRDefault="00EB7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E02BA" w14:textId="77777777" w:rsidR="00EB7383" w:rsidRDefault="00EB7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24CC8"/>
    <w:multiLevelType w:val="hybridMultilevel"/>
    <w:tmpl w:val="A1666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A0E46"/>
    <w:multiLevelType w:val="multilevel"/>
    <w:tmpl w:val="6DEA2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D2787C"/>
    <w:multiLevelType w:val="multilevel"/>
    <w:tmpl w:val="1FF09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48804996">
    <w:abstractNumId w:val="0"/>
  </w:num>
  <w:num w:numId="2" w16cid:durableId="1933858701">
    <w:abstractNumId w:val="1"/>
  </w:num>
  <w:num w:numId="3" w16cid:durableId="11441574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O0NDYzMzQ0tDBR0lEKTi0uzszPAymwrAUALZZubSwAAAA="/>
  </w:docVars>
  <w:rsids>
    <w:rsidRoot w:val="00854350"/>
    <w:rsid w:val="00046051"/>
    <w:rsid w:val="00064327"/>
    <w:rsid w:val="00080944"/>
    <w:rsid w:val="000A7C72"/>
    <w:rsid w:val="000B35EA"/>
    <w:rsid w:val="001302DA"/>
    <w:rsid w:val="001631B8"/>
    <w:rsid w:val="00194D96"/>
    <w:rsid w:val="0022136F"/>
    <w:rsid w:val="00270E9D"/>
    <w:rsid w:val="00276064"/>
    <w:rsid w:val="00293F31"/>
    <w:rsid w:val="0029614A"/>
    <w:rsid w:val="002C55C0"/>
    <w:rsid w:val="002C76E5"/>
    <w:rsid w:val="00393A53"/>
    <w:rsid w:val="003B7001"/>
    <w:rsid w:val="003C2351"/>
    <w:rsid w:val="003C725E"/>
    <w:rsid w:val="0046031A"/>
    <w:rsid w:val="004C7C16"/>
    <w:rsid w:val="005C2767"/>
    <w:rsid w:val="00645060"/>
    <w:rsid w:val="00655810"/>
    <w:rsid w:val="006F346A"/>
    <w:rsid w:val="00711FF4"/>
    <w:rsid w:val="007242EE"/>
    <w:rsid w:val="00736DED"/>
    <w:rsid w:val="00794E2D"/>
    <w:rsid w:val="007C2EE1"/>
    <w:rsid w:val="00854350"/>
    <w:rsid w:val="00901806"/>
    <w:rsid w:val="009B283E"/>
    <w:rsid w:val="00B37DC5"/>
    <w:rsid w:val="00BA4E0E"/>
    <w:rsid w:val="00BB0FAB"/>
    <w:rsid w:val="00BC5C99"/>
    <w:rsid w:val="00C43E76"/>
    <w:rsid w:val="00C80C35"/>
    <w:rsid w:val="00CC2CA4"/>
    <w:rsid w:val="00D13F1B"/>
    <w:rsid w:val="00D74329"/>
    <w:rsid w:val="00D97715"/>
    <w:rsid w:val="00DC4D54"/>
    <w:rsid w:val="00E11257"/>
    <w:rsid w:val="00E16694"/>
    <w:rsid w:val="00E21469"/>
    <w:rsid w:val="00E57943"/>
    <w:rsid w:val="00EB7383"/>
    <w:rsid w:val="00F47B5A"/>
    <w:rsid w:val="00F61D2B"/>
    <w:rsid w:val="00F95A43"/>
    <w:rsid w:val="00F9626A"/>
    <w:rsid w:val="00FB341E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6879A9"/>
  <w15:chartTrackingRefBased/>
  <w15:docId w15:val="{C24069A1-D06A-4361-804A-00034867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383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0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0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05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383"/>
  </w:style>
  <w:style w:type="paragraph" w:styleId="Footer">
    <w:name w:val="footer"/>
    <w:basedOn w:val="Normal"/>
    <w:link w:val="Foot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383"/>
  </w:style>
  <w:style w:type="character" w:customStyle="1" w:styleId="Heading1Char">
    <w:name w:val="Heading 1 Char"/>
    <w:basedOn w:val="DefaultParagraphFont"/>
    <w:link w:val="Heading1"/>
    <w:uiPriority w:val="9"/>
    <w:rsid w:val="00EB7383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EB73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738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B738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73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B738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80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docs.docker.com/desktop/" TargetMode="External"/><Relationship Id="rId26" Type="http://schemas.openxmlformats.org/officeDocument/2006/relationships/hyperlink" Target="https://docs.docker.com/desktop/linux/install/debian/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3.xml"/><Relationship Id="rId7" Type="http://schemas.openxmlformats.org/officeDocument/2006/relationships/hyperlink" Target="https://softuni.bg/trainings/4244/postgresql-september-2023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docs.docker.com/desktop/linux/install/archlinux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docs.docker.com/desktop/" TargetMode="External"/><Relationship Id="rId28" Type="http://schemas.openxmlformats.org/officeDocument/2006/relationships/hyperlink" Target="https://docs.docker.com/desktop/linux/install/ubuntu/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yperlink" Target="https://docs.docker.com/desktop/linux/install/fedora/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hyperlink" Target="https://docs.docker.com/desktop/" TargetMode="External"/><Relationship Id="rId3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10.png"/><Relationship Id="rId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41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40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</TotalTime>
  <Pages>12</Pages>
  <Words>711</Words>
  <Characters>405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Velina Genova</cp:lastModifiedBy>
  <cp:revision>26</cp:revision>
  <dcterms:created xsi:type="dcterms:W3CDTF">2022-01-17T18:03:00Z</dcterms:created>
  <dcterms:modified xsi:type="dcterms:W3CDTF">2023-06-26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60118908bd3f43fdc26ee23dbfdb620bf326f3afa89f0dc92c7303e1141cde</vt:lpwstr>
  </property>
</Properties>
</file>